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49CAC" w14:textId="77777777" w:rsidR="009A0B00" w:rsidRPr="00CE2534" w:rsidRDefault="009A0B00" w:rsidP="009A0B00">
      <w:pPr>
        <w:jc w:val="center"/>
        <w:rPr>
          <w:b/>
          <w:bCs/>
          <w:sz w:val="28"/>
          <w:szCs w:val="28"/>
          <w:u w:val="single"/>
        </w:rPr>
      </w:pPr>
      <w:r w:rsidRPr="00CE2534">
        <w:rPr>
          <w:b/>
          <w:bCs/>
          <w:sz w:val="28"/>
          <w:szCs w:val="28"/>
          <w:u w:val="single"/>
        </w:rPr>
        <w:t>UCS</w:t>
      </w:r>
      <w:r>
        <w:rPr>
          <w:b/>
          <w:bCs/>
          <w:sz w:val="28"/>
          <w:szCs w:val="28"/>
          <w:u w:val="single"/>
        </w:rPr>
        <w:t>1712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–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GRAPHICS AND MULTIMEDIA LAB</w:t>
      </w:r>
    </w:p>
    <w:p w14:paraId="061B41C3" w14:textId="24C4C2FD" w:rsidR="009A0B00" w:rsidRDefault="009A0B00" w:rsidP="009A0B00">
      <w:pPr>
        <w:jc w:val="center"/>
        <w:rPr>
          <w:sz w:val="28"/>
          <w:szCs w:val="28"/>
        </w:rPr>
      </w:pPr>
      <w:r w:rsidRPr="00CE2534">
        <w:rPr>
          <w:b/>
          <w:bCs/>
          <w:sz w:val="28"/>
          <w:szCs w:val="28"/>
          <w:u w:val="single"/>
        </w:rPr>
        <w:t xml:space="preserve">Ex. No. </w:t>
      </w:r>
      <w:r>
        <w:rPr>
          <w:b/>
          <w:bCs/>
          <w:sz w:val="28"/>
          <w:szCs w:val="28"/>
          <w:u w:val="single"/>
        </w:rPr>
        <w:t>5</w:t>
      </w:r>
      <w:r w:rsidRPr="00CE2534">
        <w:rPr>
          <w:b/>
          <w:bCs/>
          <w:sz w:val="28"/>
          <w:szCs w:val="28"/>
          <w:u w:val="single"/>
        </w:rPr>
        <w:t xml:space="preserve"> </w:t>
      </w:r>
      <w:r w:rsidRPr="009A0B00">
        <w:rPr>
          <w:b/>
          <w:bCs/>
          <w:sz w:val="28"/>
          <w:szCs w:val="28"/>
          <w:u w:val="single"/>
        </w:rPr>
        <w:t>2D Transformations in C++ using OpenGL</w:t>
      </w:r>
    </w:p>
    <w:p w14:paraId="5EB6900F" w14:textId="253E4D11" w:rsidR="009A0B00" w:rsidRDefault="009A0B00" w:rsidP="009A0B00">
      <w:pPr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FD439F">
        <w:rPr>
          <w:sz w:val="24"/>
          <w:szCs w:val="24"/>
        </w:rPr>
        <w:t>16</w:t>
      </w:r>
      <w:r>
        <w:rPr>
          <w:sz w:val="24"/>
          <w:szCs w:val="24"/>
        </w:rPr>
        <w:t xml:space="preserve">/8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1CC16E76" w14:textId="77777777" w:rsidR="009A0B00" w:rsidRDefault="009A0B00" w:rsidP="009A0B00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43B764A2" w14:textId="6426B4AA" w:rsidR="009A0B00" w:rsidRDefault="009A0B00" w:rsidP="009A0B00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3BEDCF93" w14:textId="4540EE31" w:rsidR="009A0B00" w:rsidRPr="009A0B00" w:rsidRDefault="009A0B00" w:rsidP="009A0B00">
      <w:pPr>
        <w:rPr>
          <w:sz w:val="24"/>
          <w:szCs w:val="24"/>
        </w:rPr>
      </w:pPr>
      <w:r w:rsidRPr="009A0B00">
        <w:rPr>
          <w:sz w:val="24"/>
          <w:szCs w:val="24"/>
        </w:rPr>
        <w:t>To apply the following 2D transformations on objects and to render the final output along with the original object.</w:t>
      </w:r>
    </w:p>
    <w:p w14:paraId="29498C8B" w14:textId="77777777" w:rsidR="009A0B00" w:rsidRPr="009A0B00" w:rsidRDefault="009A0B00" w:rsidP="009A0B00">
      <w:pPr>
        <w:rPr>
          <w:sz w:val="24"/>
          <w:szCs w:val="24"/>
        </w:rPr>
      </w:pPr>
      <w:r w:rsidRPr="009A0B00">
        <w:rPr>
          <w:sz w:val="24"/>
          <w:szCs w:val="24"/>
        </w:rPr>
        <w:t xml:space="preserve">1) Translation </w:t>
      </w:r>
    </w:p>
    <w:p w14:paraId="2198332A" w14:textId="77777777" w:rsidR="009A0B00" w:rsidRPr="009A0B00" w:rsidRDefault="009A0B00" w:rsidP="009A0B00">
      <w:pPr>
        <w:rPr>
          <w:sz w:val="24"/>
          <w:szCs w:val="24"/>
        </w:rPr>
      </w:pPr>
      <w:r w:rsidRPr="009A0B00">
        <w:rPr>
          <w:sz w:val="24"/>
          <w:szCs w:val="24"/>
        </w:rPr>
        <w:t xml:space="preserve">2) Rotation a) about origin b) with respect to a fixed point (xr,yr) </w:t>
      </w:r>
    </w:p>
    <w:p w14:paraId="12EF352A" w14:textId="77777777" w:rsidR="009A0B00" w:rsidRPr="009A0B00" w:rsidRDefault="009A0B00" w:rsidP="009A0B00">
      <w:pPr>
        <w:rPr>
          <w:sz w:val="24"/>
          <w:szCs w:val="24"/>
        </w:rPr>
      </w:pPr>
      <w:r w:rsidRPr="009A0B00">
        <w:rPr>
          <w:sz w:val="24"/>
          <w:szCs w:val="24"/>
        </w:rPr>
        <w:t xml:space="preserve">3) Scaling with respect to a) origin - Uniform Vs Differential Scaling b) fixed point (xf,yf) </w:t>
      </w:r>
    </w:p>
    <w:p w14:paraId="51072F33" w14:textId="77777777" w:rsidR="009A0B00" w:rsidRPr="009A0B00" w:rsidRDefault="009A0B00" w:rsidP="009A0B00">
      <w:pPr>
        <w:rPr>
          <w:sz w:val="24"/>
          <w:szCs w:val="24"/>
        </w:rPr>
      </w:pPr>
      <w:r w:rsidRPr="009A0B00">
        <w:rPr>
          <w:sz w:val="24"/>
          <w:szCs w:val="24"/>
        </w:rPr>
        <w:t>4) Reflection with respect to a) x-axis b) y-axis c) origin d) the line x=y \</w:t>
      </w:r>
    </w:p>
    <w:p w14:paraId="780DC689" w14:textId="77777777" w:rsidR="009A0B00" w:rsidRPr="009A0B00" w:rsidRDefault="009A0B00" w:rsidP="009A0B00">
      <w:pPr>
        <w:rPr>
          <w:sz w:val="24"/>
          <w:szCs w:val="24"/>
        </w:rPr>
      </w:pPr>
      <w:r w:rsidRPr="009A0B00">
        <w:rPr>
          <w:sz w:val="24"/>
          <w:szCs w:val="24"/>
        </w:rPr>
        <w:t xml:space="preserve">5) Shearing a) x-direction shear b) y-direction shear </w:t>
      </w:r>
    </w:p>
    <w:p w14:paraId="66FEA863" w14:textId="1BAA871B" w:rsidR="009A0B00" w:rsidRPr="009A0B00" w:rsidRDefault="009A0B00" w:rsidP="009A0B00">
      <w:pPr>
        <w:rPr>
          <w:sz w:val="24"/>
          <w:szCs w:val="24"/>
        </w:rPr>
      </w:pPr>
      <w:r w:rsidRPr="009A0B00">
        <w:rPr>
          <w:sz w:val="24"/>
          <w:szCs w:val="24"/>
        </w:rPr>
        <w:t>Note: Use Homogeneous coordinate representations and matrix multiplication to perform transformations. Divide the output window into four quadrants. (Use LINES primitive to draw x and y axis.</w:t>
      </w:r>
    </w:p>
    <w:p w14:paraId="43022B38" w14:textId="05132B40" w:rsidR="009A0B00" w:rsidRDefault="009A0B00" w:rsidP="009A0B0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  <w:r w:rsidRPr="00CE2534">
        <w:rPr>
          <w:b/>
          <w:bCs/>
          <w:sz w:val="28"/>
          <w:szCs w:val="28"/>
        </w:rPr>
        <w:t>:</w:t>
      </w:r>
    </w:p>
    <w:p w14:paraId="408566D1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808080"/>
          <w:sz w:val="24"/>
          <w:szCs w:val="24"/>
        </w:rPr>
        <w:t>#includ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&lt;stdio.h&g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58C63545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808080"/>
          <w:sz w:val="24"/>
          <w:szCs w:val="24"/>
        </w:rPr>
        <w:t>#includ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&lt;math.h&g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46F66DA2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808080"/>
          <w:sz w:val="24"/>
          <w:szCs w:val="24"/>
        </w:rPr>
        <w:t>#includ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&lt;iostream&g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76D8CA52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808080"/>
          <w:sz w:val="24"/>
          <w:szCs w:val="24"/>
        </w:rPr>
        <w:t>#includ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&lt;vector&g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75D6B042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808080"/>
          <w:sz w:val="24"/>
          <w:szCs w:val="24"/>
        </w:rPr>
        <w:t>#includ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&lt;gl/glut.h&g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4834D993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FF"/>
          <w:sz w:val="24"/>
          <w:szCs w:val="24"/>
        </w:rPr>
        <w:t>using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0000FF"/>
          <w:sz w:val="24"/>
          <w:szCs w:val="24"/>
        </w:rPr>
        <w:t>namespac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std;</w:t>
      </w:r>
    </w:p>
    <w:p w14:paraId="2E8BB126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4017C2FD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pntX1, pntY1, op = 0, edges; </w:t>
      </w:r>
      <w:r w:rsidRPr="009A0B00">
        <w:rPr>
          <w:rFonts w:ascii="Consolas" w:hAnsi="Consolas" w:cs="Consolas"/>
          <w:color w:val="2B91AF"/>
          <w:sz w:val="24"/>
          <w:szCs w:val="24"/>
        </w:rPr>
        <w:t>vector</w:t>
      </w:r>
      <w:r w:rsidRPr="009A0B00">
        <w:rPr>
          <w:rFonts w:ascii="Consolas" w:hAnsi="Consolas" w:cs="Consolas"/>
          <w:color w:val="000000"/>
          <w:sz w:val="24"/>
          <w:szCs w:val="24"/>
        </w:rPr>
        <w:t>&lt;</w:t>
      </w: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>&gt; pntX;</w:t>
      </w:r>
    </w:p>
    <w:p w14:paraId="6AA048FC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2B91AF"/>
          <w:sz w:val="24"/>
          <w:szCs w:val="24"/>
        </w:rPr>
        <w:t>vector</w:t>
      </w:r>
      <w:r w:rsidRPr="009A0B00">
        <w:rPr>
          <w:rFonts w:ascii="Consolas" w:hAnsi="Consolas" w:cs="Consolas"/>
          <w:color w:val="000000"/>
          <w:sz w:val="24"/>
          <w:szCs w:val="24"/>
        </w:rPr>
        <w:t>&lt;</w:t>
      </w: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>&gt; pntY;</w:t>
      </w:r>
    </w:p>
    <w:p w14:paraId="221CED06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transX, transY, lineX1, lineX2, lineY1, lineY2; </w:t>
      </w:r>
      <w:r w:rsidRPr="009A0B00">
        <w:rPr>
          <w:rFonts w:ascii="Consolas" w:hAnsi="Consolas" w:cs="Consolas"/>
          <w:color w:val="0000FF"/>
          <w:sz w:val="24"/>
          <w:szCs w:val="24"/>
        </w:rPr>
        <w:t>doubl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scaleX, scaleY;</w:t>
      </w:r>
    </w:p>
    <w:p w14:paraId="4ABDD439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FF"/>
          <w:sz w:val="24"/>
          <w:szCs w:val="24"/>
        </w:rPr>
        <w:t>doubl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angle, angleRad; </w:t>
      </w:r>
      <w:r w:rsidRPr="009A0B00">
        <w:rPr>
          <w:rFonts w:ascii="Consolas" w:hAnsi="Consolas" w:cs="Consolas"/>
          <w:color w:val="0000FF"/>
          <w:sz w:val="24"/>
          <w:szCs w:val="24"/>
        </w:rPr>
        <w:t>char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reflectionAxis;</w:t>
      </w:r>
    </w:p>
    <w:p w14:paraId="6F836EC3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203D29CD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shearingX, shearingY;</w:t>
      </w:r>
    </w:p>
    <w:p w14:paraId="657953CB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7A908708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15993A84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FF"/>
          <w:sz w:val="24"/>
          <w:szCs w:val="24"/>
        </w:rPr>
        <w:t>doubl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round(</w:t>
      </w:r>
      <w:r w:rsidRPr="009A0B00">
        <w:rPr>
          <w:rFonts w:ascii="Consolas" w:hAnsi="Consolas" w:cs="Consolas"/>
          <w:color w:val="0000FF"/>
          <w:sz w:val="24"/>
          <w:szCs w:val="24"/>
        </w:rPr>
        <w:t>doubl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808080"/>
          <w:sz w:val="24"/>
          <w:szCs w:val="24"/>
        </w:rPr>
        <w:t>d</w:t>
      </w:r>
      <w:r w:rsidRPr="009A0B00">
        <w:rPr>
          <w:rFonts w:ascii="Consolas" w:hAnsi="Consolas" w:cs="Consolas"/>
          <w:color w:val="000000"/>
          <w:sz w:val="24"/>
          <w:szCs w:val="24"/>
        </w:rPr>
        <w:t>)</w:t>
      </w:r>
    </w:p>
    <w:p w14:paraId="32669021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{</w:t>
      </w:r>
    </w:p>
    <w:p w14:paraId="23B401FB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return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floor(</w:t>
      </w:r>
      <w:r w:rsidRPr="009A0B00">
        <w:rPr>
          <w:rFonts w:ascii="Consolas" w:hAnsi="Consolas" w:cs="Consolas"/>
          <w:color w:val="808080"/>
          <w:sz w:val="24"/>
          <w:szCs w:val="24"/>
        </w:rPr>
        <w:t>d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+ 0.5);</w:t>
      </w:r>
    </w:p>
    <w:p w14:paraId="4BBCB24E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}</w:t>
      </w:r>
    </w:p>
    <w:p w14:paraId="2111360D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2C5350CA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FF"/>
          <w:sz w:val="24"/>
          <w:szCs w:val="24"/>
        </w:rPr>
        <w:t>void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drawPolygon()</w:t>
      </w:r>
    </w:p>
    <w:p w14:paraId="134F147A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{</w:t>
      </w:r>
    </w:p>
    <w:p w14:paraId="5BD13D8C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lastRenderedPageBreak/>
        <w:tab/>
        <w:t>glBegin(</w:t>
      </w:r>
      <w:r w:rsidRPr="009A0B00">
        <w:rPr>
          <w:rFonts w:ascii="Consolas" w:hAnsi="Consolas" w:cs="Consolas"/>
          <w:color w:val="6F008A"/>
          <w:sz w:val="24"/>
          <w:szCs w:val="24"/>
        </w:rPr>
        <w:t>GL_POLYGON</w:t>
      </w:r>
      <w:r w:rsidRPr="009A0B00">
        <w:rPr>
          <w:rFonts w:ascii="Consolas" w:hAnsi="Consolas" w:cs="Consolas"/>
          <w:color w:val="000000"/>
          <w:sz w:val="24"/>
          <w:szCs w:val="24"/>
        </w:rPr>
        <w:t>); glColor3f(0.48, 0, 0.7);</w:t>
      </w:r>
    </w:p>
    <w:p w14:paraId="05330AAA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for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i = 0; i &lt; edges; i++)</w:t>
      </w:r>
    </w:p>
    <w:p w14:paraId="122CD754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{</w:t>
      </w:r>
    </w:p>
    <w:p w14:paraId="5D4D7480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glVertex2i(pntX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>, pntY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>);</w:t>
      </w:r>
    </w:p>
    <w:p w14:paraId="7F7B3B2C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3599FDAC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End();</w:t>
      </w:r>
    </w:p>
    <w:p w14:paraId="6FA57E88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3AF41973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Begin(</w:t>
      </w:r>
      <w:r w:rsidRPr="009A0B00">
        <w:rPr>
          <w:rFonts w:ascii="Consolas" w:hAnsi="Consolas" w:cs="Consolas"/>
          <w:color w:val="6F008A"/>
          <w:sz w:val="24"/>
          <w:szCs w:val="24"/>
        </w:rPr>
        <w:t>GL_LINES</w:t>
      </w:r>
      <w:r w:rsidRPr="009A0B00">
        <w:rPr>
          <w:rFonts w:ascii="Consolas" w:hAnsi="Consolas" w:cs="Consolas"/>
          <w:color w:val="000000"/>
          <w:sz w:val="24"/>
          <w:szCs w:val="24"/>
        </w:rPr>
        <w:t>); glVertex2d(lineX1, lineY1); glVertex2d(lineX2, lineY2); glEnd();</w:t>
      </w:r>
    </w:p>
    <w:p w14:paraId="418115F0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}</w:t>
      </w:r>
    </w:p>
    <w:p w14:paraId="103364C4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1EAD7F1C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00F208BA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FF"/>
          <w:sz w:val="24"/>
          <w:szCs w:val="24"/>
        </w:rPr>
        <w:t>void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translate(</w:t>
      </w: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808080"/>
          <w:sz w:val="24"/>
          <w:szCs w:val="24"/>
        </w:rPr>
        <w:t>x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808080"/>
          <w:sz w:val="24"/>
          <w:szCs w:val="24"/>
        </w:rPr>
        <w:t>y</w:t>
      </w:r>
      <w:r w:rsidRPr="009A0B00">
        <w:rPr>
          <w:rFonts w:ascii="Consolas" w:hAnsi="Consolas" w:cs="Consolas"/>
          <w:color w:val="000000"/>
          <w:sz w:val="24"/>
          <w:szCs w:val="24"/>
        </w:rPr>
        <w:t>)</w:t>
      </w:r>
    </w:p>
    <w:p w14:paraId="604579D8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{</w:t>
      </w:r>
    </w:p>
    <w:p w14:paraId="64604F1A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Begin(</w:t>
      </w:r>
      <w:r w:rsidRPr="009A0B00">
        <w:rPr>
          <w:rFonts w:ascii="Consolas" w:hAnsi="Consolas" w:cs="Consolas"/>
          <w:color w:val="6F008A"/>
          <w:sz w:val="24"/>
          <w:szCs w:val="24"/>
        </w:rPr>
        <w:t>GL_POLYGON</w:t>
      </w:r>
      <w:r w:rsidRPr="009A0B00">
        <w:rPr>
          <w:rFonts w:ascii="Consolas" w:hAnsi="Consolas" w:cs="Consolas"/>
          <w:color w:val="000000"/>
          <w:sz w:val="24"/>
          <w:szCs w:val="24"/>
        </w:rPr>
        <w:t>);</w:t>
      </w:r>
    </w:p>
    <w:p w14:paraId="5DC77282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4780CBCE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Color3f(0.08, 0.67, 0);</w:t>
      </w:r>
    </w:p>
    <w:p w14:paraId="33176ADD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for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i = 0; i &lt; edges; i++)</w:t>
      </w:r>
    </w:p>
    <w:p w14:paraId="246B6FA3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{</w:t>
      </w:r>
    </w:p>
    <w:p w14:paraId="48A68167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glVertex2i(pntX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+ </w:t>
      </w:r>
      <w:r w:rsidRPr="009A0B00">
        <w:rPr>
          <w:rFonts w:ascii="Consolas" w:hAnsi="Consolas" w:cs="Consolas"/>
          <w:color w:val="808080"/>
          <w:sz w:val="24"/>
          <w:szCs w:val="24"/>
        </w:rPr>
        <w:t>x</w:t>
      </w:r>
      <w:r w:rsidRPr="009A0B00">
        <w:rPr>
          <w:rFonts w:ascii="Consolas" w:hAnsi="Consolas" w:cs="Consolas"/>
          <w:color w:val="000000"/>
          <w:sz w:val="24"/>
          <w:szCs w:val="24"/>
        </w:rPr>
        <w:t>, pntY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+ </w:t>
      </w:r>
      <w:r w:rsidRPr="009A0B00">
        <w:rPr>
          <w:rFonts w:ascii="Consolas" w:hAnsi="Consolas" w:cs="Consolas"/>
          <w:color w:val="808080"/>
          <w:sz w:val="24"/>
          <w:szCs w:val="24"/>
        </w:rPr>
        <w:t>y</w:t>
      </w:r>
      <w:r w:rsidRPr="009A0B00">
        <w:rPr>
          <w:rFonts w:ascii="Consolas" w:hAnsi="Consolas" w:cs="Consolas"/>
          <w:color w:val="000000"/>
          <w:sz w:val="24"/>
          <w:szCs w:val="24"/>
        </w:rPr>
        <w:t>);</w:t>
      </w:r>
    </w:p>
    <w:p w14:paraId="36BF274F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5E53C1D6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End(); glBegin(</w:t>
      </w:r>
      <w:r w:rsidRPr="009A0B00">
        <w:rPr>
          <w:rFonts w:ascii="Consolas" w:hAnsi="Consolas" w:cs="Consolas"/>
          <w:color w:val="6F008A"/>
          <w:sz w:val="24"/>
          <w:szCs w:val="24"/>
        </w:rPr>
        <w:t>GL_LINES</w:t>
      </w:r>
      <w:r w:rsidRPr="009A0B00">
        <w:rPr>
          <w:rFonts w:ascii="Consolas" w:hAnsi="Consolas" w:cs="Consolas"/>
          <w:color w:val="000000"/>
          <w:sz w:val="24"/>
          <w:szCs w:val="24"/>
        </w:rPr>
        <w:t>);</w:t>
      </w:r>
    </w:p>
    <w:p w14:paraId="4E401B2A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 xml:space="preserve">glVertex2d(lineX1 + </w:t>
      </w:r>
      <w:r w:rsidRPr="009A0B00">
        <w:rPr>
          <w:rFonts w:ascii="Consolas" w:hAnsi="Consolas" w:cs="Consolas"/>
          <w:color w:val="808080"/>
          <w:sz w:val="24"/>
          <w:szCs w:val="24"/>
        </w:rPr>
        <w:t>x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, lineY1 + </w:t>
      </w:r>
      <w:r w:rsidRPr="009A0B00">
        <w:rPr>
          <w:rFonts w:ascii="Consolas" w:hAnsi="Consolas" w:cs="Consolas"/>
          <w:color w:val="808080"/>
          <w:sz w:val="24"/>
          <w:szCs w:val="24"/>
        </w:rPr>
        <w:t>y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); glVertex2d(lineX2 + </w:t>
      </w:r>
      <w:r w:rsidRPr="009A0B00">
        <w:rPr>
          <w:rFonts w:ascii="Consolas" w:hAnsi="Consolas" w:cs="Consolas"/>
          <w:color w:val="808080"/>
          <w:sz w:val="24"/>
          <w:szCs w:val="24"/>
        </w:rPr>
        <w:t>x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, lineY2 + </w:t>
      </w:r>
      <w:r w:rsidRPr="009A0B00">
        <w:rPr>
          <w:rFonts w:ascii="Consolas" w:hAnsi="Consolas" w:cs="Consolas"/>
          <w:color w:val="808080"/>
          <w:sz w:val="24"/>
          <w:szCs w:val="24"/>
        </w:rPr>
        <w:t>y</w:t>
      </w:r>
      <w:r w:rsidRPr="009A0B00">
        <w:rPr>
          <w:rFonts w:ascii="Consolas" w:hAnsi="Consolas" w:cs="Consolas"/>
          <w:color w:val="000000"/>
          <w:sz w:val="24"/>
          <w:szCs w:val="24"/>
        </w:rPr>
        <w:t>); glEnd();</w:t>
      </w:r>
    </w:p>
    <w:p w14:paraId="0C5EEDBB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}</w:t>
      </w:r>
    </w:p>
    <w:p w14:paraId="30D2DFBF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24DE80CC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FF"/>
          <w:sz w:val="24"/>
          <w:szCs w:val="24"/>
        </w:rPr>
        <w:t>void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scale(</w:t>
      </w:r>
      <w:r w:rsidRPr="009A0B00">
        <w:rPr>
          <w:rFonts w:ascii="Consolas" w:hAnsi="Consolas" w:cs="Consolas"/>
          <w:color w:val="0000FF"/>
          <w:sz w:val="24"/>
          <w:szCs w:val="24"/>
        </w:rPr>
        <w:t>doubl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808080"/>
          <w:sz w:val="24"/>
          <w:szCs w:val="24"/>
        </w:rPr>
        <w:t>x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9A0B00">
        <w:rPr>
          <w:rFonts w:ascii="Consolas" w:hAnsi="Consolas" w:cs="Consolas"/>
          <w:color w:val="0000FF"/>
          <w:sz w:val="24"/>
          <w:szCs w:val="24"/>
        </w:rPr>
        <w:t>doubl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808080"/>
          <w:sz w:val="24"/>
          <w:szCs w:val="24"/>
        </w:rPr>
        <w:t>y</w:t>
      </w:r>
      <w:r w:rsidRPr="009A0B00">
        <w:rPr>
          <w:rFonts w:ascii="Consolas" w:hAnsi="Consolas" w:cs="Consolas"/>
          <w:color w:val="000000"/>
          <w:sz w:val="24"/>
          <w:szCs w:val="24"/>
        </w:rPr>
        <w:t>)</w:t>
      </w:r>
    </w:p>
    <w:p w14:paraId="06FFE6DB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{</w:t>
      </w:r>
    </w:p>
    <w:p w14:paraId="224823BF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Begin(</w:t>
      </w:r>
      <w:r w:rsidRPr="009A0B00">
        <w:rPr>
          <w:rFonts w:ascii="Consolas" w:hAnsi="Consolas" w:cs="Consolas"/>
          <w:color w:val="6F008A"/>
          <w:sz w:val="24"/>
          <w:szCs w:val="24"/>
        </w:rPr>
        <w:t>GL_POLYGON</w:t>
      </w:r>
      <w:r w:rsidRPr="009A0B00">
        <w:rPr>
          <w:rFonts w:ascii="Consolas" w:hAnsi="Consolas" w:cs="Consolas"/>
          <w:color w:val="000000"/>
          <w:sz w:val="24"/>
          <w:szCs w:val="24"/>
        </w:rPr>
        <w:t>); glColor3f(0.08, 0.67, 0);</w:t>
      </w:r>
    </w:p>
    <w:p w14:paraId="4490151A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for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i = 0; i &lt; edges; i++)</w:t>
      </w:r>
    </w:p>
    <w:p w14:paraId="6686618E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{</w:t>
      </w:r>
    </w:p>
    <w:p w14:paraId="4C597FFE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glVertex2i(round(pntX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* </w:t>
      </w:r>
      <w:r w:rsidRPr="009A0B00">
        <w:rPr>
          <w:rFonts w:ascii="Consolas" w:hAnsi="Consolas" w:cs="Consolas"/>
          <w:color w:val="808080"/>
          <w:sz w:val="24"/>
          <w:szCs w:val="24"/>
        </w:rPr>
        <w:t>x</w:t>
      </w:r>
      <w:r w:rsidRPr="009A0B00">
        <w:rPr>
          <w:rFonts w:ascii="Consolas" w:hAnsi="Consolas" w:cs="Consolas"/>
          <w:color w:val="000000"/>
          <w:sz w:val="24"/>
          <w:szCs w:val="24"/>
        </w:rPr>
        <w:t>) + 300, round(pntY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* </w:t>
      </w:r>
      <w:r w:rsidRPr="009A0B00">
        <w:rPr>
          <w:rFonts w:ascii="Consolas" w:hAnsi="Consolas" w:cs="Consolas"/>
          <w:color w:val="808080"/>
          <w:sz w:val="24"/>
          <w:szCs w:val="24"/>
        </w:rPr>
        <w:t>y</w:t>
      </w:r>
      <w:r w:rsidRPr="009A0B00">
        <w:rPr>
          <w:rFonts w:ascii="Consolas" w:hAnsi="Consolas" w:cs="Consolas"/>
          <w:color w:val="000000"/>
          <w:sz w:val="24"/>
          <w:szCs w:val="24"/>
        </w:rPr>
        <w:t>));</w:t>
      </w:r>
    </w:p>
    <w:p w14:paraId="20901355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52427879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End(); glBegin(</w:t>
      </w:r>
      <w:r w:rsidRPr="009A0B00">
        <w:rPr>
          <w:rFonts w:ascii="Consolas" w:hAnsi="Consolas" w:cs="Consolas"/>
          <w:color w:val="6F008A"/>
          <w:sz w:val="24"/>
          <w:szCs w:val="24"/>
        </w:rPr>
        <w:t>GL_LINES</w:t>
      </w:r>
      <w:r w:rsidRPr="009A0B00">
        <w:rPr>
          <w:rFonts w:ascii="Consolas" w:hAnsi="Consolas" w:cs="Consolas"/>
          <w:color w:val="000000"/>
          <w:sz w:val="24"/>
          <w:szCs w:val="24"/>
        </w:rPr>
        <w:t>);</w:t>
      </w:r>
    </w:p>
    <w:p w14:paraId="5B149691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 xml:space="preserve">glVertex2d(round(lineX1 * </w:t>
      </w:r>
      <w:r w:rsidRPr="009A0B00">
        <w:rPr>
          <w:rFonts w:ascii="Consolas" w:hAnsi="Consolas" w:cs="Consolas"/>
          <w:color w:val="808080"/>
          <w:sz w:val="24"/>
          <w:szCs w:val="24"/>
        </w:rPr>
        <w:t>x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), round(lineY1 * </w:t>
      </w:r>
      <w:r w:rsidRPr="009A0B00">
        <w:rPr>
          <w:rFonts w:ascii="Consolas" w:hAnsi="Consolas" w:cs="Consolas"/>
          <w:color w:val="808080"/>
          <w:sz w:val="24"/>
          <w:szCs w:val="24"/>
        </w:rPr>
        <w:t>y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)); glVertex2d(round(lineX2 * </w:t>
      </w:r>
      <w:r w:rsidRPr="009A0B00">
        <w:rPr>
          <w:rFonts w:ascii="Consolas" w:hAnsi="Consolas" w:cs="Consolas"/>
          <w:color w:val="808080"/>
          <w:sz w:val="24"/>
          <w:szCs w:val="24"/>
        </w:rPr>
        <w:t>x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), round(lineY2 * </w:t>
      </w:r>
      <w:r w:rsidRPr="009A0B00">
        <w:rPr>
          <w:rFonts w:ascii="Consolas" w:hAnsi="Consolas" w:cs="Consolas"/>
          <w:color w:val="808080"/>
          <w:sz w:val="24"/>
          <w:szCs w:val="24"/>
        </w:rPr>
        <w:t>y</w:t>
      </w:r>
      <w:r w:rsidRPr="009A0B00">
        <w:rPr>
          <w:rFonts w:ascii="Consolas" w:hAnsi="Consolas" w:cs="Consolas"/>
          <w:color w:val="000000"/>
          <w:sz w:val="24"/>
          <w:szCs w:val="24"/>
        </w:rPr>
        <w:t>)); glEnd();</w:t>
      </w:r>
    </w:p>
    <w:p w14:paraId="3FE125FF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}</w:t>
      </w:r>
    </w:p>
    <w:p w14:paraId="3B7B8200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0C371617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FF"/>
          <w:sz w:val="24"/>
          <w:szCs w:val="24"/>
        </w:rPr>
        <w:t>void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rotate(</w:t>
      </w:r>
      <w:r w:rsidRPr="009A0B00">
        <w:rPr>
          <w:rFonts w:ascii="Consolas" w:hAnsi="Consolas" w:cs="Consolas"/>
          <w:color w:val="0000FF"/>
          <w:sz w:val="24"/>
          <w:szCs w:val="24"/>
        </w:rPr>
        <w:t>doubl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808080"/>
          <w:sz w:val="24"/>
          <w:szCs w:val="24"/>
        </w:rPr>
        <w:t>theta</w:t>
      </w:r>
      <w:r w:rsidRPr="009A0B00">
        <w:rPr>
          <w:rFonts w:ascii="Consolas" w:hAnsi="Consolas" w:cs="Consolas"/>
          <w:color w:val="000000"/>
          <w:sz w:val="24"/>
          <w:szCs w:val="24"/>
        </w:rPr>
        <w:t>)</w:t>
      </w:r>
    </w:p>
    <w:p w14:paraId="38572CE6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{</w:t>
      </w:r>
    </w:p>
    <w:p w14:paraId="03624468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Begin(</w:t>
      </w:r>
      <w:r w:rsidRPr="009A0B00">
        <w:rPr>
          <w:rFonts w:ascii="Consolas" w:hAnsi="Consolas" w:cs="Consolas"/>
          <w:color w:val="6F008A"/>
          <w:sz w:val="24"/>
          <w:szCs w:val="24"/>
        </w:rPr>
        <w:t>GL_POLYGON</w:t>
      </w:r>
      <w:r w:rsidRPr="009A0B00">
        <w:rPr>
          <w:rFonts w:ascii="Consolas" w:hAnsi="Consolas" w:cs="Consolas"/>
          <w:color w:val="000000"/>
          <w:sz w:val="24"/>
          <w:szCs w:val="24"/>
        </w:rPr>
        <w:t>); glColor3f(0.08, 0.67, 0);</w:t>
      </w:r>
    </w:p>
    <w:p w14:paraId="6BE6FCE1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for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i = 0; i &lt; edges; i++)</w:t>
      </w:r>
    </w:p>
    <w:p w14:paraId="17803F4C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{</w:t>
      </w:r>
    </w:p>
    <w:p w14:paraId="2E090E51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glVertex2i(round((pntX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* cos(</w:t>
      </w:r>
      <w:r w:rsidRPr="009A0B00">
        <w:rPr>
          <w:rFonts w:ascii="Consolas" w:hAnsi="Consolas" w:cs="Consolas"/>
          <w:color w:val="808080"/>
          <w:sz w:val="24"/>
          <w:szCs w:val="24"/>
        </w:rPr>
        <w:t>theta</w:t>
      </w:r>
      <w:r w:rsidRPr="009A0B00">
        <w:rPr>
          <w:rFonts w:ascii="Consolas" w:hAnsi="Consolas" w:cs="Consolas"/>
          <w:color w:val="000000"/>
          <w:sz w:val="24"/>
          <w:szCs w:val="24"/>
        </w:rPr>
        <w:t>)) - (pntY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* sin(</w:t>
      </w:r>
      <w:r w:rsidRPr="009A0B00">
        <w:rPr>
          <w:rFonts w:ascii="Consolas" w:hAnsi="Consolas" w:cs="Consolas"/>
          <w:color w:val="808080"/>
          <w:sz w:val="24"/>
          <w:szCs w:val="24"/>
        </w:rPr>
        <w:t>theta</w:t>
      </w:r>
      <w:r w:rsidRPr="009A0B00">
        <w:rPr>
          <w:rFonts w:ascii="Consolas" w:hAnsi="Consolas" w:cs="Consolas"/>
          <w:color w:val="000000"/>
          <w:sz w:val="24"/>
          <w:szCs w:val="24"/>
        </w:rPr>
        <w:t>))), round((pntX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* sin(</w:t>
      </w:r>
      <w:r w:rsidRPr="009A0B00">
        <w:rPr>
          <w:rFonts w:ascii="Consolas" w:hAnsi="Consolas" w:cs="Consolas"/>
          <w:color w:val="808080"/>
          <w:sz w:val="24"/>
          <w:szCs w:val="24"/>
        </w:rPr>
        <w:t>theta</w:t>
      </w:r>
      <w:r w:rsidRPr="009A0B00">
        <w:rPr>
          <w:rFonts w:ascii="Consolas" w:hAnsi="Consolas" w:cs="Consolas"/>
          <w:color w:val="000000"/>
          <w:sz w:val="24"/>
          <w:szCs w:val="24"/>
        </w:rPr>
        <w:t>)) + (pntY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* cos(</w:t>
      </w:r>
      <w:r w:rsidRPr="009A0B00">
        <w:rPr>
          <w:rFonts w:ascii="Consolas" w:hAnsi="Consolas" w:cs="Consolas"/>
          <w:color w:val="808080"/>
          <w:sz w:val="24"/>
          <w:szCs w:val="24"/>
        </w:rPr>
        <w:t>theta</w:t>
      </w:r>
      <w:r w:rsidRPr="009A0B00">
        <w:rPr>
          <w:rFonts w:ascii="Consolas" w:hAnsi="Consolas" w:cs="Consolas"/>
          <w:color w:val="000000"/>
          <w:sz w:val="24"/>
          <w:szCs w:val="24"/>
        </w:rPr>
        <w:t>))));</w:t>
      </w:r>
    </w:p>
    <w:p w14:paraId="2C770CBF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6E30D4A0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End();</w:t>
      </w:r>
    </w:p>
    <w:p w14:paraId="6259E4C6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2DAA7A70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lastRenderedPageBreak/>
        <w:tab/>
        <w:t>glBegin(</w:t>
      </w:r>
      <w:r w:rsidRPr="009A0B00">
        <w:rPr>
          <w:rFonts w:ascii="Consolas" w:hAnsi="Consolas" w:cs="Consolas"/>
          <w:color w:val="6F008A"/>
          <w:sz w:val="24"/>
          <w:szCs w:val="24"/>
        </w:rPr>
        <w:t>GL_LINES</w:t>
      </w:r>
      <w:r w:rsidRPr="009A0B00">
        <w:rPr>
          <w:rFonts w:ascii="Consolas" w:hAnsi="Consolas" w:cs="Consolas"/>
          <w:color w:val="000000"/>
          <w:sz w:val="24"/>
          <w:szCs w:val="24"/>
        </w:rPr>
        <w:t>);</w:t>
      </w:r>
    </w:p>
    <w:p w14:paraId="0027F3DB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Vertex2d(round((lineX1 * cos(</w:t>
      </w:r>
      <w:r w:rsidRPr="009A0B00">
        <w:rPr>
          <w:rFonts w:ascii="Consolas" w:hAnsi="Consolas" w:cs="Consolas"/>
          <w:color w:val="808080"/>
          <w:sz w:val="24"/>
          <w:szCs w:val="24"/>
        </w:rPr>
        <w:t>theta</w:t>
      </w:r>
      <w:r w:rsidRPr="009A0B00">
        <w:rPr>
          <w:rFonts w:ascii="Consolas" w:hAnsi="Consolas" w:cs="Consolas"/>
          <w:color w:val="000000"/>
          <w:sz w:val="24"/>
          <w:szCs w:val="24"/>
        </w:rPr>
        <w:t>)) - (lineY1 * sin(</w:t>
      </w:r>
      <w:r w:rsidRPr="009A0B00">
        <w:rPr>
          <w:rFonts w:ascii="Consolas" w:hAnsi="Consolas" w:cs="Consolas"/>
          <w:color w:val="808080"/>
          <w:sz w:val="24"/>
          <w:szCs w:val="24"/>
        </w:rPr>
        <w:t>theta</w:t>
      </w:r>
      <w:r w:rsidRPr="009A0B00">
        <w:rPr>
          <w:rFonts w:ascii="Consolas" w:hAnsi="Consolas" w:cs="Consolas"/>
          <w:color w:val="000000"/>
          <w:sz w:val="24"/>
          <w:szCs w:val="24"/>
        </w:rPr>
        <w:t>))), round((lineX1 * sin(</w:t>
      </w:r>
      <w:r w:rsidRPr="009A0B00">
        <w:rPr>
          <w:rFonts w:ascii="Consolas" w:hAnsi="Consolas" w:cs="Consolas"/>
          <w:color w:val="808080"/>
          <w:sz w:val="24"/>
          <w:szCs w:val="24"/>
        </w:rPr>
        <w:t>theta</w:t>
      </w:r>
      <w:r w:rsidRPr="009A0B00">
        <w:rPr>
          <w:rFonts w:ascii="Consolas" w:hAnsi="Consolas" w:cs="Consolas"/>
          <w:color w:val="000000"/>
          <w:sz w:val="24"/>
          <w:szCs w:val="24"/>
        </w:rPr>
        <w:t>)) + (lineY1 * cos(</w:t>
      </w:r>
      <w:r w:rsidRPr="009A0B00">
        <w:rPr>
          <w:rFonts w:ascii="Consolas" w:hAnsi="Consolas" w:cs="Consolas"/>
          <w:color w:val="808080"/>
          <w:sz w:val="24"/>
          <w:szCs w:val="24"/>
        </w:rPr>
        <w:t>theta</w:t>
      </w:r>
      <w:r w:rsidRPr="009A0B00">
        <w:rPr>
          <w:rFonts w:ascii="Consolas" w:hAnsi="Consolas" w:cs="Consolas"/>
          <w:color w:val="000000"/>
          <w:sz w:val="24"/>
          <w:szCs w:val="24"/>
        </w:rPr>
        <w:t>))));</w:t>
      </w:r>
    </w:p>
    <w:p w14:paraId="17C2D1E2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Vertex2d(round((lineX2 * cos(</w:t>
      </w:r>
      <w:r w:rsidRPr="009A0B00">
        <w:rPr>
          <w:rFonts w:ascii="Consolas" w:hAnsi="Consolas" w:cs="Consolas"/>
          <w:color w:val="808080"/>
          <w:sz w:val="24"/>
          <w:szCs w:val="24"/>
        </w:rPr>
        <w:t>theta</w:t>
      </w:r>
      <w:r w:rsidRPr="009A0B00">
        <w:rPr>
          <w:rFonts w:ascii="Consolas" w:hAnsi="Consolas" w:cs="Consolas"/>
          <w:color w:val="000000"/>
          <w:sz w:val="24"/>
          <w:szCs w:val="24"/>
        </w:rPr>
        <w:t>)) - (lineY2 * sin(</w:t>
      </w:r>
      <w:r w:rsidRPr="009A0B00">
        <w:rPr>
          <w:rFonts w:ascii="Consolas" w:hAnsi="Consolas" w:cs="Consolas"/>
          <w:color w:val="808080"/>
          <w:sz w:val="24"/>
          <w:szCs w:val="24"/>
        </w:rPr>
        <w:t>theta</w:t>
      </w:r>
      <w:r w:rsidRPr="009A0B00">
        <w:rPr>
          <w:rFonts w:ascii="Consolas" w:hAnsi="Consolas" w:cs="Consolas"/>
          <w:color w:val="000000"/>
          <w:sz w:val="24"/>
          <w:szCs w:val="24"/>
        </w:rPr>
        <w:t>))), round((lineX2 * sin(</w:t>
      </w:r>
      <w:r w:rsidRPr="009A0B00">
        <w:rPr>
          <w:rFonts w:ascii="Consolas" w:hAnsi="Consolas" w:cs="Consolas"/>
          <w:color w:val="808080"/>
          <w:sz w:val="24"/>
          <w:szCs w:val="24"/>
        </w:rPr>
        <w:t>theta</w:t>
      </w:r>
      <w:r w:rsidRPr="009A0B00">
        <w:rPr>
          <w:rFonts w:ascii="Consolas" w:hAnsi="Consolas" w:cs="Consolas"/>
          <w:color w:val="000000"/>
          <w:sz w:val="24"/>
          <w:szCs w:val="24"/>
        </w:rPr>
        <w:t>)) + (lineY2 * cos(</w:t>
      </w:r>
      <w:r w:rsidRPr="009A0B00">
        <w:rPr>
          <w:rFonts w:ascii="Consolas" w:hAnsi="Consolas" w:cs="Consolas"/>
          <w:color w:val="808080"/>
          <w:sz w:val="24"/>
          <w:szCs w:val="24"/>
        </w:rPr>
        <w:t>theta</w:t>
      </w:r>
      <w:r w:rsidRPr="009A0B00">
        <w:rPr>
          <w:rFonts w:ascii="Consolas" w:hAnsi="Consolas" w:cs="Consolas"/>
          <w:color w:val="000000"/>
          <w:sz w:val="24"/>
          <w:szCs w:val="24"/>
        </w:rPr>
        <w:t>))));</w:t>
      </w:r>
    </w:p>
    <w:p w14:paraId="27FA7CDB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4F94B6C7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End();</w:t>
      </w:r>
    </w:p>
    <w:p w14:paraId="1734DED1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}</w:t>
      </w:r>
    </w:p>
    <w:p w14:paraId="6254A854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64CA8564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FF"/>
          <w:sz w:val="24"/>
          <w:szCs w:val="24"/>
        </w:rPr>
        <w:t>void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reflection(</w:t>
      </w: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808080"/>
          <w:sz w:val="24"/>
          <w:szCs w:val="24"/>
        </w:rPr>
        <w:t>option</w:t>
      </w:r>
      <w:r w:rsidRPr="009A0B00">
        <w:rPr>
          <w:rFonts w:ascii="Consolas" w:hAnsi="Consolas" w:cs="Consolas"/>
          <w:color w:val="000000"/>
          <w:sz w:val="24"/>
          <w:szCs w:val="24"/>
        </w:rPr>
        <w:t>)</w:t>
      </w:r>
    </w:p>
    <w:p w14:paraId="486C363A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{</w:t>
      </w:r>
    </w:p>
    <w:p w14:paraId="7A69344C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if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9A0B00">
        <w:rPr>
          <w:rFonts w:ascii="Consolas" w:hAnsi="Consolas" w:cs="Consolas"/>
          <w:color w:val="808080"/>
          <w:sz w:val="24"/>
          <w:szCs w:val="24"/>
        </w:rPr>
        <w:t>option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== 4) {</w:t>
      </w:r>
    </w:p>
    <w:p w14:paraId="310830A9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glBegin(</w:t>
      </w:r>
      <w:r w:rsidRPr="009A0B00">
        <w:rPr>
          <w:rFonts w:ascii="Consolas" w:hAnsi="Consolas" w:cs="Consolas"/>
          <w:color w:val="6F008A"/>
          <w:sz w:val="24"/>
          <w:szCs w:val="24"/>
        </w:rPr>
        <w:t>GL_LINES</w:t>
      </w:r>
      <w:r w:rsidRPr="009A0B00">
        <w:rPr>
          <w:rFonts w:ascii="Consolas" w:hAnsi="Consolas" w:cs="Consolas"/>
          <w:color w:val="000000"/>
          <w:sz w:val="24"/>
          <w:szCs w:val="24"/>
        </w:rPr>
        <w:t>); glVertex2i(-640, -640);</w:t>
      </w:r>
    </w:p>
    <w:p w14:paraId="223F9059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glVertex2i(640, 640); glEnd();</w:t>
      </w:r>
    </w:p>
    <w:p w14:paraId="7B916EB6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155127CB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Begin(</w:t>
      </w:r>
      <w:r w:rsidRPr="009A0B00">
        <w:rPr>
          <w:rFonts w:ascii="Consolas" w:hAnsi="Consolas" w:cs="Consolas"/>
          <w:color w:val="6F008A"/>
          <w:sz w:val="24"/>
          <w:szCs w:val="24"/>
        </w:rPr>
        <w:t>GL_POLYGON</w:t>
      </w:r>
      <w:r w:rsidRPr="009A0B00">
        <w:rPr>
          <w:rFonts w:ascii="Consolas" w:hAnsi="Consolas" w:cs="Consolas"/>
          <w:color w:val="000000"/>
          <w:sz w:val="24"/>
          <w:szCs w:val="24"/>
        </w:rPr>
        <w:t>); glColor3f(0.02, 0.72, 0.09);</w:t>
      </w:r>
    </w:p>
    <w:p w14:paraId="65704AF8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1FF8FD17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8000"/>
          <w:sz w:val="24"/>
          <w:szCs w:val="24"/>
        </w:rPr>
        <w:t>//X axis reflection</w:t>
      </w:r>
    </w:p>
    <w:p w14:paraId="2E120B89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055158BF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if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9A0B00">
        <w:rPr>
          <w:rFonts w:ascii="Consolas" w:hAnsi="Consolas" w:cs="Consolas"/>
          <w:color w:val="808080"/>
          <w:sz w:val="24"/>
          <w:szCs w:val="24"/>
        </w:rPr>
        <w:t>option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== 1)</w:t>
      </w:r>
    </w:p>
    <w:p w14:paraId="1CC63FED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{</w:t>
      </w:r>
    </w:p>
    <w:p w14:paraId="7C8F24D6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for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i = 0; i &lt; edges; i++)</w:t>
      </w:r>
    </w:p>
    <w:p w14:paraId="1A85195C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{</w:t>
      </w:r>
    </w:p>
    <w:p w14:paraId="7F2A9C62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glVertex2i(round(pntX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>), round(pntY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* -1));</w:t>
      </w:r>
    </w:p>
    <w:p w14:paraId="20BE6420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4313D14D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6A516138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  <w:r w:rsidRPr="009A0B00">
        <w:rPr>
          <w:rFonts w:ascii="Consolas" w:hAnsi="Consolas" w:cs="Consolas"/>
          <w:color w:val="008000"/>
          <w:sz w:val="24"/>
          <w:szCs w:val="24"/>
        </w:rPr>
        <w:t>//Y axis reflection</w:t>
      </w:r>
    </w:p>
    <w:p w14:paraId="4F0B90E9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els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0000FF"/>
          <w:sz w:val="24"/>
          <w:szCs w:val="24"/>
        </w:rPr>
        <w:t>if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9A0B00">
        <w:rPr>
          <w:rFonts w:ascii="Consolas" w:hAnsi="Consolas" w:cs="Consolas"/>
          <w:color w:val="808080"/>
          <w:sz w:val="24"/>
          <w:szCs w:val="24"/>
        </w:rPr>
        <w:t>option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== 2)</w:t>
      </w:r>
    </w:p>
    <w:p w14:paraId="09C3263F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{</w:t>
      </w:r>
    </w:p>
    <w:p w14:paraId="1E9EEC12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for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i = 0; i &lt; edges; i++)</w:t>
      </w:r>
    </w:p>
    <w:p w14:paraId="51D33652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{</w:t>
      </w:r>
    </w:p>
    <w:p w14:paraId="2ED7C214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glVertex2i(round(pntX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* -1), round(pntY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>));</w:t>
      </w:r>
    </w:p>
    <w:p w14:paraId="263D4E63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18F4ECA1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  <w:r w:rsidRPr="009A0B00">
        <w:rPr>
          <w:rFonts w:ascii="Consolas" w:hAnsi="Consolas" w:cs="Consolas"/>
          <w:color w:val="008000"/>
          <w:sz w:val="24"/>
          <w:szCs w:val="24"/>
        </w:rPr>
        <w:t>//origin reflection</w:t>
      </w:r>
    </w:p>
    <w:p w14:paraId="0726ACF7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els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0000FF"/>
          <w:sz w:val="24"/>
          <w:szCs w:val="24"/>
        </w:rPr>
        <w:t>if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9A0B00">
        <w:rPr>
          <w:rFonts w:ascii="Consolas" w:hAnsi="Consolas" w:cs="Consolas"/>
          <w:color w:val="808080"/>
          <w:sz w:val="24"/>
          <w:szCs w:val="24"/>
        </w:rPr>
        <w:t>option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== 3) {</w:t>
      </w:r>
    </w:p>
    <w:p w14:paraId="71C6365A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for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i = 0; i &lt; edges; i++) {</w:t>
      </w:r>
    </w:p>
    <w:p w14:paraId="5C20047E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glVertex2i(round(pntX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* -1), round(pntY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>) * -1);</w:t>
      </w:r>
    </w:p>
    <w:p w14:paraId="535941E5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2241CC27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  <w:r w:rsidRPr="009A0B00">
        <w:rPr>
          <w:rFonts w:ascii="Consolas" w:hAnsi="Consolas" w:cs="Consolas"/>
          <w:color w:val="008000"/>
          <w:sz w:val="24"/>
          <w:szCs w:val="24"/>
        </w:rPr>
        <w:t>//Y=X reflection</w:t>
      </w:r>
    </w:p>
    <w:p w14:paraId="5141C577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els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0000FF"/>
          <w:sz w:val="24"/>
          <w:szCs w:val="24"/>
        </w:rPr>
        <w:t>if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9A0B00">
        <w:rPr>
          <w:rFonts w:ascii="Consolas" w:hAnsi="Consolas" w:cs="Consolas"/>
          <w:color w:val="808080"/>
          <w:sz w:val="24"/>
          <w:szCs w:val="24"/>
        </w:rPr>
        <w:t>option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== 4) {</w:t>
      </w:r>
    </w:p>
    <w:p w14:paraId="63414324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for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i = 0; i &lt; edges; i++) {</w:t>
      </w:r>
    </w:p>
    <w:p w14:paraId="59B99EE8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glVertex2i(round(pntY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>), round(pntX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i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>));</w:t>
      </w:r>
    </w:p>
    <w:p w14:paraId="41121A86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6E906443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34635986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End();</w:t>
      </w:r>
    </w:p>
    <w:p w14:paraId="626E34D5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}</w:t>
      </w:r>
    </w:p>
    <w:p w14:paraId="38EDB056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1192AEBC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FF"/>
          <w:sz w:val="24"/>
          <w:szCs w:val="24"/>
        </w:rPr>
        <w:t>void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shearing(</w:t>
      </w: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808080"/>
          <w:sz w:val="24"/>
          <w:szCs w:val="24"/>
        </w:rPr>
        <w:t>option</w:t>
      </w:r>
      <w:r w:rsidRPr="009A0B00">
        <w:rPr>
          <w:rFonts w:ascii="Consolas" w:hAnsi="Consolas" w:cs="Consolas"/>
          <w:color w:val="000000"/>
          <w:sz w:val="24"/>
          <w:szCs w:val="24"/>
        </w:rPr>
        <w:t>)</w:t>
      </w:r>
    </w:p>
    <w:p w14:paraId="43460D75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lastRenderedPageBreak/>
        <w:t>{</w:t>
      </w:r>
    </w:p>
    <w:p w14:paraId="717F0CF4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Begin(</w:t>
      </w:r>
      <w:r w:rsidRPr="009A0B00">
        <w:rPr>
          <w:rFonts w:ascii="Consolas" w:hAnsi="Consolas" w:cs="Consolas"/>
          <w:color w:val="6F008A"/>
          <w:sz w:val="24"/>
          <w:szCs w:val="24"/>
        </w:rPr>
        <w:t>GL_POLYGON</w:t>
      </w:r>
      <w:r w:rsidRPr="009A0B00">
        <w:rPr>
          <w:rFonts w:ascii="Consolas" w:hAnsi="Consolas" w:cs="Consolas"/>
          <w:color w:val="000000"/>
          <w:sz w:val="24"/>
          <w:szCs w:val="24"/>
        </w:rPr>
        <w:t>); glColor3f(0.02, 0.72, 0.09);</w:t>
      </w:r>
    </w:p>
    <w:p w14:paraId="3220E979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33A9921C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8000"/>
          <w:sz w:val="24"/>
          <w:szCs w:val="24"/>
        </w:rPr>
        <w:t>//translating the transformed polygon so that it doesn't overlap on the original polygon</w:t>
      </w:r>
    </w:p>
    <w:p w14:paraId="0B571D22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if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9A0B00">
        <w:rPr>
          <w:rFonts w:ascii="Consolas" w:hAnsi="Consolas" w:cs="Consolas"/>
          <w:color w:val="808080"/>
          <w:sz w:val="24"/>
          <w:szCs w:val="24"/>
        </w:rPr>
        <w:t>option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== 5)</w:t>
      </w:r>
    </w:p>
    <w:p w14:paraId="2805567A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{</w:t>
      </w:r>
    </w:p>
    <w:p w14:paraId="6FD357D7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glVertex2i(pntX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0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+ 200, pntY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0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>);</w:t>
      </w:r>
    </w:p>
    <w:p w14:paraId="19DDC4ED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6BD86846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glVertex2i(pntX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1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+ shearingX + 200, pntY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1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>); glVertex2i(pntX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2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+ shearingX + 200, pntY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2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>);</w:t>
      </w:r>
    </w:p>
    <w:p w14:paraId="68253DC3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77BF5740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glVertex2i(pntX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3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+ 200, pntY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3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>);</w:t>
      </w:r>
    </w:p>
    <w:p w14:paraId="0283244C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7C141667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29AC605D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els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0000FF"/>
          <w:sz w:val="24"/>
          <w:szCs w:val="24"/>
        </w:rPr>
        <w:t>if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9A0B00">
        <w:rPr>
          <w:rFonts w:ascii="Consolas" w:hAnsi="Consolas" w:cs="Consolas"/>
          <w:color w:val="808080"/>
          <w:sz w:val="24"/>
          <w:szCs w:val="24"/>
        </w:rPr>
        <w:t>option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== 6)</w:t>
      </w:r>
    </w:p>
    <w:p w14:paraId="54F98C67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{</w:t>
      </w:r>
    </w:p>
    <w:p w14:paraId="048C233D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glVertex2i(pntX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0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+ 200, pntY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0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>); glVertex2i(pntX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1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+ 200, pntY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1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>);</w:t>
      </w:r>
    </w:p>
    <w:p w14:paraId="0F308A25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54305CA5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glVertex2i(pntX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2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+ 200, pntY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2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+ shearingY); glVertex2i(pntX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3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+ 200, pntY</w:t>
      </w:r>
      <w:r w:rsidRPr="009A0B00">
        <w:rPr>
          <w:rFonts w:ascii="Consolas" w:hAnsi="Consolas" w:cs="Consolas"/>
          <w:color w:val="008080"/>
          <w:sz w:val="24"/>
          <w:szCs w:val="24"/>
        </w:rPr>
        <w:t>[</w:t>
      </w:r>
      <w:r w:rsidRPr="009A0B00">
        <w:rPr>
          <w:rFonts w:ascii="Consolas" w:hAnsi="Consolas" w:cs="Consolas"/>
          <w:color w:val="000000"/>
          <w:sz w:val="24"/>
          <w:szCs w:val="24"/>
        </w:rPr>
        <w:t>3</w:t>
      </w:r>
      <w:r w:rsidRPr="009A0B00">
        <w:rPr>
          <w:rFonts w:ascii="Consolas" w:hAnsi="Consolas" w:cs="Consolas"/>
          <w:color w:val="008080"/>
          <w:sz w:val="24"/>
          <w:szCs w:val="24"/>
        </w:rPr>
        <w:t>]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+ shearingY);</w:t>
      </w:r>
    </w:p>
    <w:p w14:paraId="5E5F106A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0005909F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End();</w:t>
      </w:r>
    </w:p>
    <w:p w14:paraId="7089DCA1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}</w:t>
      </w:r>
    </w:p>
    <w:p w14:paraId="73E20785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41476AD5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6BDA4E69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FF"/>
          <w:sz w:val="24"/>
          <w:szCs w:val="24"/>
        </w:rPr>
        <w:t>void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myInit(</w:t>
      </w:r>
      <w:r w:rsidRPr="009A0B00">
        <w:rPr>
          <w:rFonts w:ascii="Consolas" w:hAnsi="Consolas" w:cs="Consolas"/>
          <w:color w:val="0000FF"/>
          <w:sz w:val="24"/>
          <w:szCs w:val="24"/>
        </w:rPr>
        <w:t>void</w:t>
      </w:r>
      <w:r w:rsidRPr="009A0B00">
        <w:rPr>
          <w:rFonts w:ascii="Consolas" w:hAnsi="Consolas" w:cs="Consolas"/>
          <w:color w:val="000000"/>
          <w:sz w:val="24"/>
          <w:szCs w:val="24"/>
        </w:rPr>
        <w:t>)</w:t>
      </w:r>
    </w:p>
    <w:p w14:paraId="30FEF49A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{</w:t>
      </w:r>
    </w:p>
    <w:p w14:paraId="3FFA857F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ClearColor(1.0, 1.0, 1.0, 0.0);</w:t>
      </w:r>
    </w:p>
    <w:p w14:paraId="08E032E8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Color3f(0.0f, 0.0f, 0.0f); glPointSize(4.0); glMatrixMode(</w:t>
      </w:r>
      <w:r w:rsidRPr="009A0B00">
        <w:rPr>
          <w:rFonts w:ascii="Consolas" w:hAnsi="Consolas" w:cs="Consolas"/>
          <w:color w:val="6F008A"/>
          <w:sz w:val="24"/>
          <w:szCs w:val="24"/>
        </w:rPr>
        <w:t>GL_PROJECTION</w:t>
      </w:r>
      <w:r w:rsidRPr="009A0B00">
        <w:rPr>
          <w:rFonts w:ascii="Consolas" w:hAnsi="Consolas" w:cs="Consolas"/>
          <w:color w:val="000000"/>
          <w:sz w:val="24"/>
          <w:szCs w:val="24"/>
        </w:rPr>
        <w:t>); glLoadIdentity();</w:t>
      </w:r>
    </w:p>
    <w:p w14:paraId="1C0D92A0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uOrtho2D(-640.0, 640.0, -480.0, 480.0);</w:t>
      </w:r>
    </w:p>
    <w:p w14:paraId="4FBEBB46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}</w:t>
      </w:r>
    </w:p>
    <w:p w14:paraId="63233A47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597FAB6E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FF"/>
          <w:sz w:val="24"/>
          <w:szCs w:val="24"/>
        </w:rPr>
        <w:t>void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myDisplay(</w:t>
      </w:r>
      <w:r w:rsidRPr="009A0B00">
        <w:rPr>
          <w:rFonts w:ascii="Consolas" w:hAnsi="Consolas" w:cs="Consolas"/>
          <w:color w:val="0000FF"/>
          <w:sz w:val="24"/>
          <w:szCs w:val="24"/>
        </w:rPr>
        <w:t>void</w:t>
      </w:r>
      <w:r w:rsidRPr="009A0B00">
        <w:rPr>
          <w:rFonts w:ascii="Consolas" w:hAnsi="Consolas" w:cs="Consolas"/>
          <w:color w:val="000000"/>
          <w:sz w:val="24"/>
          <w:szCs w:val="24"/>
        </w:rPr>
        <w:t>)</w:t>
      </w:r>
    </w:p>
    <w:p w14:paraId="11E07B8C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{</w:t>
      </w:r>
    </w:p>
    <w:p w14:paraId="6BF06281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whil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9A0B00">
        <w:rPr>
          <w:rFonts w:ascii="Consolas" w:hAnsi="Consolas" w:cs="Consolas"/>
          <w:color w:val="0000FF"/>
          <w:sz w:val="24"/>
          <w:szCs w:val="24"/>
        </w:rPr>
        <w:t>true</w:t>
      </w:r>
      <w:r w:rsidRPr="009A0B00">
        <w:rPr>
          <w:rFonts w:ascii="Consolas" w:hAnsi="Consolas" w:cs="Consolas"/>
          <w:color w:val="000000"/>
          <w:sz w:val="24"/>
          <w:szCs w:val="24"/>
        </w:rPr>
        <w:t>) {</w:t>
      </w:r>
    </w:p>
    <w:p w14:paraId="7FFFD4FD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glClear(</w:t>
      </w:r>
      <w:r w:rsidRPr="009A0B00">
        <w:rPr>
          <w:rFonts w:ascii="Consolas" w:hAnsi="Consolas" w:cs="Consolas"/>
          <w:color w:val="6F008A"/>
          <w:sz w:val="24"/>
          <w:szCs w:val="24"/>
        </w:rPr>
        <w:t>GL_COLOR_BUFFER_BIT</w:t>
      </w:r>
      <w:r w:rsidRPr="009A0B00">
        <w:rPr>
          <w:rFonts w:ascii="Consolas" w:hAnsi="Consolas" w:cs="Consolas"/>
          <w:color w:val="000000"/>
          <w:sz w:val="24"/>
          <w:szCs w:val="24"/>
        </w:rPr>
        <w:t>); glColor3f(0.0, 0.0, 0.0); drawPolygon();</w:t>
      </w:r>
    </w:p>
    <w:p w14:paraId="149ADDEE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 xml:space="preserve">cout </w:t>
      </w:r>
      <w:r w:rsidRPr="009A0B00">
        <w:rPr>
          <w:rFonts w:ascii="Consolas" w:hAnsi="Consolas" w:cs="Consolas"/>
          <w:color w:val="008080"/>
          <w:sz w:val="24"/>
          <w:szCs w:val="24"/>
        </w:rPr>
        <w:t>&lt;&l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"1. Translation\n"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; cout </w:t>
      </w:r>
      <w:r w:rsidRPr="009A0B00">
        <w:rPr>
          <w:rFonts w:ascii="Consolas" w:hAnsi="Consolas" w:cs="Consolas"/>
          <w:color w:val="008080"/>
          <w:sz w:val="24"/>
          <w:szCs w:val="24"/>
        </w:rPr>
        <w:t>&lt;&l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"2. Scaling\n"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; cout </w:t>
      </w:r>
      <w:r w:rsidRPr="009A0B00">
        <w:rPr>
          <w:rFonts w:ascii="Consolas" w:hAnsi="Consolas" w:cs="Consolas"/>
          <w:color w:val="008080"/>
          <w:sz w:val="24"/>
          <w:szCs w:val="24"/>
        </w:rPr>
        <w:t>&lt;&l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"3. Rotation\n"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; cout </w:t>
      </w:r>
      <w:r w:rsidRPr="009A0B00">
        <w:rPr>
          <w:rFonts w:ascii="Consolas" w:hAnsi="Consolas" w:cs="Consolas"/>
          <w:color w:val="008080"/>
          <w:sz w:val="24"/>
          <w:szCs w:val="24"/>
        </w:rPr>
        <w:t>&lt;&l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"4. Exit\n"</w:t>
      </w:r>
      <w:r w:rsidRPr="009A0B00">
        <w:rPr>
          <w:rFonts w:ascii="Consolas" w:hAnsi="Consolas" w:cs="Consolas"/>
          <w:color w:val="000000"/>
          <w:sz w:val="24"/>
          <w:szCs w:val="24"/>
        </w:rPr>
        <w:t>;</w:t>
      </w:r>
    </w:p>
    <w:p w14:paraId="1440BC38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 xml:space="preserve">cout </w:t>
      </w:r>
      <w:r w:rsidRPr="009A0B00">
        <w:rPr>
          <w:rFonts w:ascii="Consolas" w:hAnsi="Consolas" w:cs="Consolas"/>
          <w:color w:val="008080"/>
          <w:sz w:val="24"/>
          <w:szCs w:val="24"/>
        </w:rPr>
        <w:t>&lt;&l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"Enter your choice : "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; cin </w:t>
      </w:r>
      <w:r w:rsidRPr="009A0B00">
        <w:rPr>
          <w:rFonts w:ascii="Consolas" w:hAnsi="Consolas" w:cs="Consolas"/>
          <w:color w:val="008080"/>
          <w:sz w:val="24"/>
          <w:szCs w:val="24"/>
        </w:rPr>
        <w:t>&gt;&g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op;</w:t>
      </w:r>
    </w:p>
    <w:p w14:paraId="12817222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if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op == 4) {</w:t>
      </w:r>
    </w:p>
    <w:p w14:paraId="0B044843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break</w:t>
      </w:r>
      <w:r w:rsidRPr="009A0B00">
        <w:rPr>
          <w:rFonts w:ascii="Consolas" w:hAnsi="Consolas" w:cs="Consolas"/>
          <w:color w:val="000000"/>
          <w:sz w:val="24"/>
          <w:szCs w:val="24"/>
        </w:rPr>
        <w:t>;</w:t>
      </w:r>
    </w:p>
    <w:p w14:paraId="3E54F7E0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5CB6156E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5060FA9F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if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op == 1)</w:t>
      </w:r>
    </w:p>
    <w:p w14:paraId="337B818D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{</w:t>
      </w:r>
    </w:p>
    <w:p w14:paraId="2425C542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580D2FF2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0CF52EE2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transX &gt;&gt; transY;</w:t>
      </w:r>
    </w:p>
    <w:p w14:paraId="35145105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6774FA24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0DAD224E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4609BB0A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 xml:space="preserve">cout </w:t>
      </w:r>
      <w:r w:rsidRPr="009A0B00">
        <w:rPr>
          <w:rFonts w:ascii="Consolas" w:hAnsi="Consolas" w:cs="Consolas"/>
          <w:color w:val="008080"/>
          <w:sz w:val="24"/>
          <w:szCs w:val="24"/>
        </w:rPr>
        <w:t>&lt;&l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"Enter the translation factor for X and Y: "</w:t>
      </w:r>
      <w:r w:rsidRPr="009A0B00">
        <w:rPr>
          <w:rFonts w:ascii="Consolas" w:hAnsi="Consolas" w:cs="Consolas"/>
          <w:color w:val="000000"/>
          <w:sz w:val="24"/>
          <w:szCs w:val="24"/>
        </w:rPr>
        <w:t>; cin &gt;&gt; translate(transX, transY);</w:t>
      </w:r>
    </w:p>
    <w:p w14:paraId="7E594B04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429FD73B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els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0000FF"/>
          <w:sz w:val="24"/>
          <w:szCs w:val="24"/>
        </w:rPr>
        <w:t>if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op == 2)</w:t>
      </w:r>
    </w:p>
    <w:p w14:paraId="0910D92A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{</w:t>
      </w:r>
    </w:p>
    <w:p w14:paraId="6667D4DB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385DC308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000FCBD9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&gt;&gt; scaleY;</w:t>
      </w:r>
    </w:p>
    <w:p w14:paraId="790BF14F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5A356DB8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4EBF036F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10F3A021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 xml:space="preserve">cout &lt;&lt; </w:t>
      </w:r>
      <w:r w:rsidRPr="009A0B00">
        <w:rPr>
          <w:rFonts w:ascii="Consolas" w:hAnsi="Consolas" w:cs="Consolas"/>
          <w:color w:val="A31515"/>
          <w:sz w:val="24"/>
          <w:szCs w:val="24"/>
        </w:rPr>
        <w:t>"Enter the scaling factor for X and Y: "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; cin </w:t>
      </w:r>
      <w:r w:rsidRPr="009A0B00">
        <w:rPr>
          <w:rFonts w:ascii="Consolas" w:hAnsi="Consolas" w:cs="Consolas"/>
          <w:color w:val="008080"/>
          <w:sz w:val="24"/>
          <w:szCs w:val="24"/>
        </w:rPr>
        <w:t>&gt;&g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scaleX; scale(scaleX, scaleY);</w:t>
      </w:r>
    </w:p>
    <w:p w14:paraId="6D52CD8E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1CA4A9F0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els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0000FF"/>
          <w:sz w:val="24"/>
          <w:szCs w:val="24"/>
        </w:rPr>
        <w:t>if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op == 3)</w:t>
      </w:r>
    </w:p>
    <w:p w14:paraId="74181EA5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{</w:t>
      </w:r>
    </w:p>
    <w:p w14:paraId="5C5CA490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 xml:space="preserve">cout &lt;&lt; </w:t>
      </w:r>
      <w:r w:rsidRPr="009A0B00">
        <w:rPr>
          <w:rFonts w:ascii="Consolas" w:hAnsi="Consolas" w:cs="Consolas"/>
          <w:color w:val="A31515"/>
          <w:sz w:val="24"/>
          <w:szCs w:val="24"/>
        </w:rPr>
        <w:t>"Enter the angle for rotation: "</w:t>
      </w:r>
      <w:r w:rsidRPr="009A0B00">
        <w:rPr>
          <w:rFonts w:ascii="Consolas" w:hAnsi="Consolas" w:cs="Consolas"/>
          <w:color w:val="000000"/>
          <w:sz w:val="24"/>
          <w:szCs w:val="24"/>
        </w:rPr>
        <w:t>; cin &gt;&gt; angle; angleRad = angle * 3.1416 / 180;</w:t>
      </w:r>
    </w:p>
    <w:p w14:paraId="692215A1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rotate(angleRad);</w:t>
      </w:r>
    </w:p>
    <w:p w14:paraId="5BA4C237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5ABB9411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glFlush();</w:t>
      </w:r>
    </w:p>
    <w:p w14:paraId="692C3314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5FB07D7A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10CA8ACA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}</w:t>
      </w:r>
    </w:p>
    <w:p w14:paraId="453B1637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06D0039E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FF"/>
          <w:sz w:val="24"/>
          <w:szCs w:val="24"/>
        </w:rPr>
        <w:t>void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main(</w:t>
      </w: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808080"/>
          <w:sz w:val="24"/>
          <w:szCs w:val="24"/>
        </w:rPr>
        <w:t>argc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9A0B00">
        <w:rPr>
          <w:rFonts w:ascii="Consolas" w:hAnsi="Consolas" w:cs="Consolas"/>
          <w:color w:val="0000FF"/>
          <w:sz w:val="24"/>
          <w:szCs w:val="24"/>
        </w:rPr>
        <w:t>char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** </w:t>
      </w:r>
      <w:r w:rsidRPr="009A0B00">
        <w:rPr>
          <w:rFonts w:ascii="Consolas" w:hAnsi="Consolas" w:cs="Consolas"/>
          <w:color w:val="808080"/>
          <w:sz w:val="24"/>
          <w:szCs w:val="24"/>
        </w:rPr>
        <w:t>argv</w:t>
      </w:r>
      <w:r w:rsidRPr="009A0B00">
        <w:rPr>
          <w:rFonts w:ascii="Consolas" w:hAnsi="Consolas" w:cs="Consolas"/>
          <w:color w:val="000000"/>
          <w:sz w:val="24"/>
          <w:szCs w:val="24"/>
        </w:rPr>
        <w:t>)</w:t>
      </w:r>
    </w:p>
    <w:p w14:paraId="75276A62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{</w:t>
      </w:r>
    </w:p>
    <w:p w14:paraId="04293554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 xml:space="preserve">cout </w:t>
      </w:r>
      <w:r w:rsidRPr="009A0B00">
        <w:rPr>
          <w:rFonts w:ascii="Consolas" w:hAnsi="Consolas" w:cs="Consolas"/>
          <w:color w:val="008080"/>
          <w:sz w:val="24"/>
          <w:szCs w:val="24"/>
        </w:rPr>
        <w:t>&lt;&l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"\nFor Polygon:\n"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008080"/>
          <w:sz w:val="24"/>
          <w:szCs w:val="24"/>
        </w:rPr>
        <w:t>&lt;&l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endl;</w:t>
      </w:r>
    </w:p>
    <w:p w14:paraId="3BEF9794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 xml:space="preserve">cout </w:t>
      </w:r>
      <w:r w:rsidRPr="009A0B00">
        <w:rPr>
          <w:rFonts w:ascii="Consolas" w:hAnsi="Consolas" w:cs="Consolas"/>
          <w:color w:val="008080"/>
          <w:sz w:val="24"/>
          <w:szCs w:val="24"/>
        </w:rPr>
        <w:t>&lt;&l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"Enter no of edges: "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; cin </w:t>
      </w:r>
      <w:r w:rsidRPr="009A0B00">
        <w:rPr>
          <w:rFonts w:ascii="Consolas" w:hAnsi="Consolas" w:cs="Consolas"/>
          <w:color w:val="008080"/>
          <w:sz w:val="24"/>
          <w:szCs w:val="24"/>
        </w:rPr>
        <w:t>&gt;&g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edges; cout </w:t>
      </w:r>
      <w:r w:rsidRPr="009A0B00">
        <w:rPr>
          <w:rFonts w:ascii="Consolas" w:hAnsi="Consolas" w:cs="Consolas"/>
          <w:color w:val="008080"/>
          <w:sz w:val="24"/>
          <w:szCs w:val="24"/>
        </w:rPr>
        <w:t>&lt;&l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"\nEnter Polygon Coordinates : \n"</w:t>
      </w:r>
      <w:r w:rsidRPr="009A0B00">
        <w:rPr>
          <w:rFonts w:ascii="Consolas" w:hAnsi="Consolas" w:cs="Consolas"/>
          <w:color w:val="000000"/>
          <w:sz w:val="24"/>
          <w:szCs w:val="24"/>
        </w:rPr>
        <w:t>;</w:t>
      </w:r>
    </w:p>
    <w:p w14:paraId="7196EE37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463DB1EF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FF"/>
          <w:sz w:val="24"/>
          <w:szCs w:val="24"/>
        </w:rPr>
        <w:t>for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9A0B00">
        <w:rPr>
          <w:rFonts w:ascii="Consolas" w:hAnsi="Consolas" w:cs="Consolas"/>
          <w:color w:val="0000FF"/>
          <w:sz w:val="24"/>
          <w:szCs w:val="24"/>
        </w:rPr>
        <w:t>int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i = 0; i &lt; edges; i++) {</w:t>
      </w:r>
    </w:p>
    <w:p w14:paraId="47E004B3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 xml:space="preserve">cout </w:t>
      </w:r>
      <w:r w:rsidRPr="009A0B00">
        <w:rPr>
          <w:rFonts w:ascii="Consolas" w:hAnsi="Consolas" w:cs="Consolas"/>
          <w:color w:val="008080"/>
          <w:sz w:val="24"/>
          <w:szCs w:val="24"/>
        </w:rPr>
        <w:t>&lt;&l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"Vertex "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008080"/>
          <w:sz w:val="24"/>
          <w:szCs w:val="24"/>
        </w:rPr>
        <w:t>&lt;&l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i + 1 </w:t>
      </w:r>
      <w:r w:rsidRPr="009A0B00">
        <w:rPr>
          <w:rFonts w:ascii="Consolas" w:hAnsi="Consolas" w:cs="Consolas"/>
          <w:color w:val="008080"/>
          <w:sz w:val="24"/>
          <w:szCs w:val="24"/>
        </w:rPr>
        <w:t>&lt;&l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" : "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; cin </w:t>
      </w:r>
      <w:r w:rsidRPr="009A0B00">
        <w:rPr>
          <w:rFonts w:ascii="Consolas" w:hAnsi="Consolas" w:cs="Consolas"/>
          <w:color w:val="008080"/>
          <w:sz w:val="24"/>
          <w:szCs w:val="24"/>
        </w:rPr>
        <w:t>&gt;&g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pntX1 </w:t>
      </w:r>
      <w:r w:rsidRPr="009A0B00">
        <w:rPr>
          <w:rFonts w:ascii="Consolas" w:hAnsi="Consolas" w:cs="Consolas"/>
          <w:color w:val="008080"/>
          <w:sz w:val="24"/>
          <w:szCs w:val="24"/>
        </w:rPr>
        <w:t>&gt;&g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pntY1; pntX.push_back(pntX1);</w:t>
      </w:r>
    </w:p>
    <w:p w14:paraId="78212FED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</w:r>
      <w:r w:rsidRPr="009A0B00">
        <w:rPr>
          <w:rFonts w:ascii="Consolas" w:hAnsi="Consolas" w:cs="Consolas"/>
          <w:color w:val="000000"/>
          <w:sz w:val="24"/>
          <w:szCs w:val="24"/>
        </w:rPr>
        <w:tab/>
        <w:t>pntY.push_back(pntY1);</w:t>
      </w:r>
    </w:p>
    <w:p w14:paraId="2C387C54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}</w:t>
      </w:r>
    </w:p>
    <w:p w14:paraId="0E066548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26682891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 xml:space="preserve">cout </w:t>
      </w:r>
      <w:r w:rsidRPr="009A0B00">
        <w:rPr>
          <w:rFonts w:ascii="Consolas" w:hAnsi="Consolas" w:cs="Consolas"/>
          <w:color w:val="008080"/>
          <w:sz w:val="24"/>
          <w:szCs w:val="24"/>
        </w:rPr>
        <w:t>&lt;&l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"\nEnter Line Coordinates : \n"</w:t>
      </w:r>
      <w:r w:rsidRPr="009A0B00">
        <w:rPr>
          <w:rFonts w:ascii="Consolas" w:hAnsi="Consolas" w:cs="Consolas"/>
          <w:color w:val="000000"/>
          <w:sz w:val="24"/>
          <w:szCs w:val="24"/>
        </w:rPr>
        <w:t>;</w:t>
      </w:r>
    </w:p>
    <w:p w14:paraId="04E8F901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 xml:space="preserve">cout </w:t>
      </w:r>
      <w:r w:rsidRPr="009A0B00">
        <w:rPr>
          <w:rFonts w:ascii="Consolas" w:hAnsi="Consolas" w:cs="Consolas"/>
          <w:color w:val="008080"/>
          <w:sz w:val="24"/>
          <w:szCs w:val="24"/>
        </w:rPr>
        <w:t>&lt;&l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"Point 1 : "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; cin </w:t>
      </w:r>
      <w:r w:rsidRPr="009A0B00">
        <w:rPr>
          <w:rFonts w:ascii="Consolas" w:hAnsi="Consolas" w:cs="Consolas"/>
          <w:color w:val="008080"/>
          <w:sz w:val="24"/>
          <w:szCs w:val="24"/>
        </w:rPr>
        <w:t>&gt;&g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lineX1 </w:t>
      </w:r>
      <w:r w:rsidRPr="009A0B00">
        <w:rPr>
          <w:rFonts w:ascii="Consolas" w:hAnsi="Consolas" w:cs="Consolas"/>
          <w:color w:val="008080"/>
          <w:sz w:val="24"/>
          <w:szCs w:val="24"/>
        </w:rPr>
        <w:t>&gt;&g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lineY1; cout </w:t>
      </w:r>
      <w:r w:rsidRPr="009A0B00">
        <w:rPr>
          <w:rFonts w:ascii="Consolas" w:hAnsi="Consolas" w:cs="Consolas"/>
          <w:color w:val="008080"/>
          <w:sz w:val="24"/>
          <w:szCs w:val="24"/>
        </w:rPr>
        <w:t>&lt;&l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9A0B00">
        <w:rPr>
          <w:rFonts w:ascii="Consolas" w:hAnsi="Consolas" w:cs="Consolas"/>
          <w:color w:val="A31515"/>
          <w:sz w:val="24"/>
          <w:szCs w:val="24"/>
        </w:rPr>
        <w:t>"Point 2 : "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; cin </w:t>
      </w:r>
      <w:r w:rsidRPr="009A0B00">
        <w:rPr>
          <w:rFonts w:ascii="Consolas" w:hAnsi="Consolas" w:cs="Consolas"/>
          <w:color w:val="008080"/>
          <w:sz w:val="24"/>
          <w:szCs w:val="24"/>
        </w:rPr>
        <w:t>&gt;&g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lineX2 </w:t>
      </w:r>
      <w:r w:rsidRPr="009A0B00">
        <w:rPr>
          <w:rFonts w:ascii="Consolas" w:hAnsi="Consolas" w:cs="Consolas"/>
          <w:color w:val="008080"/>
          <w:sz w:val="24"/>
          <w:szCs w:val="24"/>
        </w:rPr>
        <w:t>&gt;&gt;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lineY2;</w:t>
      </w:r>
    </w:p>
    <w:p w14:paraId="78A542EC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77055456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utInit(&amp;</w:t>
      </w:r>
      <w:r w:rsidRPr="009A0B00">
        <w:rPr>
          <w:rFonts w:ascii="Consolas" w:hAnsi="Consolas" w:cs="Consolas"/>
          <w:color w:val="808080"/>
          <w:sz w:val="24"/>
          <w:szCs w:val="24"/>
        </w:rPr>
        <w:t>argc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9A0B00">
        <w:rPr>
          <w:rFonts w:ascii="Consolas" w:hAnsi="Consolas" w:cs="Consolas"/>
          <w:color w:val="808080"/>
          <w:sz w:val="24"/>
          <w:szCs w:val="24"/>
        </w:rPr>
        <w:t>argv</w:t>
      </w:r>
      <w:r w:rsidRPr="009A0B00">
        <w:rPr>
          <w:rFonts w:ascii="Consolas" w:hAnsi="Consolas" w:cs="Consolas"/>
          <w:color w:val="000000"/>
          <w:sz w:val="24"/>
          <w:szCs w:val="24"/>
        </w:rPr>
        <w:t>); glutInitDisplayMode(</w:t>
      </w:r>
      <w:r w:rsidRPr="009A0B00">
        <w:rPr>
          <w:rFonts w:ascii="Consolas" w:hAnsi="Consolas" w:cs="Consolas"/>
          <w:color w:val="6F008A"/>
          <w:sz w:val="24"/>
          <w:szCs w:val="24"/>
        </w:rPr>
        <w:t>GLUT_SINGLE</w:t>
      </w:r>
      <w:r w:rsidRPr="009A0B00">
        <w:rPr>
          <w:rFonts w:ascii="Consolas" w:hAnsi="Consolas" w:cs="Consolas"/>
          <w:color w:val="000000"/>
          <w:sz w:val="24"/>
          <w:szCs w:val="24"/>
        </w:rPr>
        <w:t xml:space="preserve"> | </w:t>
      </w:r>
      <w:r w:rsidRPr="009A0B00">
        <w:rPr>
          <w:rFonts w:ascii="Consolas" w:hAnsi="Consolas" w:cs="Consolas"/>
          <w:color w:val="6F008A"/>
          <w:sz w:val="24"/>
          <w:szCs w:val="24"/>
        </w:rPr>
        <w:t>GLUT_RGB</w:t>
      </w:r>
      <w:r w:rsidRPr="009A0B00">
        <w:rPr>
          <w:rFonts w:ascii="Consolas" w:hAnsi="Consolas" w:cs="Consolas"/>
          <w:color w:val="000000"/>
          <w:sz w:val="24"/>
          <w:szCs w:val="24"/>
        </w:rPr>
        <w:t>); glutInitWindowSize(640, 480);</w:t>
      </w:r>
    </w:p>
    <w:p w14:paraId="22816A25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lastRenderedPageBreak/>
        <w:tab/>
        <w:t>glutInitWindowPosition(100, 150); glutCreateWindow(</w:t>
      </w:r>
      <w:r w:rsidRPr="009A0B00">
        <w:rPr>
          <w:rFonts w:ascii="Consolas" w:hAnsi="Consolas" w:cs="Consolas"/>
          <w:color w:val="A31515"/>
          <w:sz w:val="24"/>
          <w:szCs w:val="24"/>
        </w:rPr>
        <w:t>"Transformations"</w:t>
      </w:r>
      <w:r w:rsidRPr="009A0B00">
        <w:rPr>
          <w:rFonts w:ascii="Consolas" w:hAnsi="Consolas" w:cs="Consolas"/>
          <w:color w:val="000000"/>
          <w:sz w:val="24"/>
          <w:szCs w:val="24"/>
        </w:rPr>
        <w:t>); glutDisplayFunc(myDisplay); myInit();</w:t>
      </w:r>
    </w:p>
    <w:p w14:paraId="59D1CD81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ab/>
        <w:t>glutMainLoop();</w:t>
      </w:r>
    </w:p>
    <w:p w14:paraId="60C5B351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1B7D0205" w14:textId="25C33A42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9A0B00">
        <w:rPr>
          <w:rFonts w:ascii="Consolas" w:hAnsi="Consolas" w:cs="Consolas"/>
          <w:color w:val="000000"/>
          <w:sz w:val="24"/>
          <w:szCs w:val="24"/>
        </w:rPr>
        <w:t>}</w:t>
      </w:r>
    </w:p>
    <w:p w14:paraId="4D9EB18B" w14:textId="5C0E0AD8" w:rsid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C2E925" w14:textId="586F3E3F" w:rsid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9A0B00">
        <w:rPr>
          <w:rFonts w:cstheme="minorHAnsi"/>
          <w:b/>
          <w:bCs/>
          <w:color w:val="000000"/>
          <w:sz w:val="28"/>
          <w:szCs w:val="28"/>
        </w:rPr>
        <w:t>Output</w:t>
      </w:r>
      <w:r>
        <w:rPr>
          <w:rFonts w:cstheme="minorHAnsi"/>
          <w:b/>
          <w:bCs/>
          <w:color w:val="000000"/>
          <w:sz w:val="28"/>
          <w:szCs w:val="28"/>
        </w:rPr>
        <w:t>:</w:t>
      </w:r>
    </w:p>
    <w:p w14:paraId="3EB3D2F9" w14:textId="1C8896F7" w:rsid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9A0B00">
        <w:rPr>
          <w:rFonts w:cstheme="minorHAnsi"/>
          <w:b/>
          <w:bCs/>
          <w:noProof/>
          <w:color w:val="000000"/>
          <w:sz w:val="28"/>
          <w:szCs w:val="28"/>
        </w:rPr>
        <w:drawing>
          <wp:inline distT="0" distB="0" distL="0" distR="0" wp14:anchorId="06CAE77D" wp14:editId="311F6593">
            <wp:extent cx="5077534" cy="3829584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38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43E0C" w14:textId="38928D01" w:rsid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9A0B00">
        <w:rPr>
          <w:rFonts w:cstheme="minorHAnsi"/>
          <w:b/>
          <w:bCs/>
          <w:noProof/>
          <w:color w:val="000000"/>
          <w:sz w:val="28"/>
          <w:szCs w:val="28"/>
        </w:rPr>
        <w:lastRenderedPageBreak/>
        <w:drawing>
          <wp:inline distT="0" distB="0" distL="0" distR="0" wp14:anchorId="5A4644D9" wp14:editId="54CC3177">
            <wp:extent cx="5020376" cy="3762900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376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832FB" w14:textId="0DEBE2DE" w:rsid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9A0B00">
        <w:rPr>
          <w:rFonts w:cstheme="minorHAnsi"/>
          <w:b/>
          <w:bCs/>
          <w:noProof/>
          <w:color w:val="000000"/>
          <w:sz w:val="28"/>
          <w:szCs w:val="28"/>
        </w:rPr>
        <w:drawing>
          <wp:inline distT="0" distB="0" distL="0" distR="0" wp14:anchorId="5BD3CAB4" wp14:editId="6714396C">
            <wp:extent cx="5029902" cy="3781953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378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1114" w14:textId="77777777" w:rsidR="009A0B00" w:rsidRPr="009A0B00" w:rsidRDefault="009A0B00" w:rsidP="009A0B0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4B6EE0F5" w14:textId="77777777" w:rsidR="009A0B00" w:rsidRDefault="009A0B00" w:rsidP="009A0B00">
      <w:pPr>
        <w:rPr>
          <w:b/>
          <w:bCs/>
          <w:sz w:val="28"/>
          <w:szCs w:val="28"/>
        </w:rPr>
      </w:pPr>
    </w:p>
    <w:p w14:paraId="10466A84" w14:textId="10DFC07A" w:rsidR="009A0B00" w:rsidRDefault="009A0B00" w:rsidP="009A0B00">
      <w:pPr>
        <w:rPr>
          <w:noProof/>
        </w:rPr>
      </w:pPr>
      <w:r w:rsidRPr="009A0B00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2FACA547" wp14:editId="0D4D6EB6">
            <wp:extent cx="5068007" cy="379147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A0B00">
        <w:rPr>
          <w:noProof/>
        </w:rPr>
        <w:t xml:space="preserve"> </w:t>
      </w:r>
      <w:r w:rsidRPr="009A0B00">
        <w:rPr>
          <w:b/>
          <w:bCs/>
          <w:noProof/>
          <w:sz w:val="28"/>
          <w:szCs w:val="28"/>
        </w:rPr>
        <w:drawing>
          <wp:inline distT="0" distB="0" distL="0" distR="0" wp14:anchorId="4CD7DDCF" wp14:editId="106526D8">
            <wp:extent cx="5048955" cy="382958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48955" cy="38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7D08C" w14:textId="55B1B196" w:rsidR="009A0B00" w:rsidRDefault="009A0B00" w:rsidP="009A0B00">
      <w:pPr>
        <w:rPr>
          <w:b/>
          <w:bCs/>
          <w:sz w:val="28"/>
          <w:szCs w:val="28"/>
        </w:rPr>
      </w:pPr>
      <w:r w:rsidRPr="009A0B00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4521286B" wp14:editId="24185CED">
            <wp:extent cx="5039428" cy="3772426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3772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697E5" w14:textId="734B4C27" w:rsidR="009A0B00" w:rsidRDefault="009A0B00" w:rsidP="009A0B00">
      <w:pPr>
        <w:rPr>
          <w:b/>
          <w:bCs/>
          <w:sz w:val="28"/>
          <w:szCs w:val="28"/>
        </w:rPr>
      </w:pPr>
      <w:r w:rsidRPr="009A0B00">
        <w:rPr>
          <w:b/>
          <w:bCs/>
          <w:noProof/>
          <w:sz w:val="28"/>
          <w:szCs w:val="28"/>
        </w:rPr>
        <w:drawing>
          <wp:inline distT="0" distB="0" distL="0" distR="0" wp14:anchorId="3D8014C2" wp14:editId="75A919AF">
            <wp:extent cx="5010849" cy="380100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55E7E" w14:textId="77777777" w:rsidR="009A0B00" w:rsidRDefault="009A0B00" w:rsidP="009A0B00">
      <w:pPr>
        <w:rPr>
          <w:b/>
          <w:bCs/>
          <w:sz w:val="28"/>
          <w:szCs w:val="28"/>
        </w:rPr>
      </w:pPr>
    </w:p>
    <w:p w14:paraId="7A2D7FE1" w14:textId="79BF0D8F" w:rsidR="00780481" w:rsidRDefault="009A0B00">
      <w:r w:rsidRPr="009A0B00">
        <w:rPr>
          <w:noProof/>
        </w:rPr>
        <w:lastRenderedPageBreak/>
        <w:drawing>
          <wp:inline distT="0" distB="0" distL="0" distR="0" wp14:anchorId="782F9D6E" wp14:editId="55B772E1">
            <wp:extent cx="4858428" cy="3629532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80F67" w14:textId="2175B16E" w:rsidR="009A0B00" w:rsidRDefault="009A0B00">
      <w:r w:rsidRPr="009A0B00">
        <w:rPr>
          <w:noProof/>
        </w:rPr>
        <w:drawing>
          <wp:inline distT="0" distB="0" distL="0" distR="0" wp14:anchorId="3183339C" wp14:editId="115FC0D7">
            <wp:extent cx="4858428" cy="3591426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359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47AB7" w14:textId="324307F4" w:rsidR="009A0B00" w:rsidRDefault="009A0B00">
      <w:r w:rsidRPr="009A0B00">
        <w:rPr>
          <w:noProof/>
        </w:rPr>
        <w:lastRenderedPageBreak/>
        <w:drawing>
          <wp:inline distT="0" distB="0" distL="0" distR="0" wp14:anchorId="28B65806" wp14:editId="765B93D3">
            <wp:extent cx="4763165" cy="3572374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3572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4F0AF" w14:textId="630155AD" w:rsidR="009A0B00" w:rsidRDefault="009A0B00">
      <w:r w:rsidRPr="009A0B00">
        <w:rPr>
          <w:noProof/>
        </w:rPr>
        <w:drawing>
          <wp:inline distT="0" distB="0" distL="0" distR="0" wp14:anchorId="7661509E" wp14:editId="0E5EB98F">
            <wp:extent cx="4820323" cy="36200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362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0A690" w14:textId="7346A067" w:rsidR="009A0B00" w:rsidRDefault="009A0B00">
      <w:r w:rsidRPr="009A0B00">
        <w:rPr>
          <w:noProof/>
        </w:rPr>
        <w:lastRenderedPageBreak/>
        <w:drawing>
          <wp:inline distT="0" distB="0" distL="0" distR="0" wp14:anchorId="0B2E9C2F" wp14:editId="162A63E2">
            <wp:extent cx="4810796" cy="363905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47E4F" w14:textId="7EFB6AB0" w:rsidR="009A0B00" w:rsidRDefault="009A0B00">
      <w:r w:rsidRPr="009A0B00">
        <w:rPr>
          <w:noProof/>
        </w:rPr>
        <w:drawing>
          <wp:inline distT="0" distB="0" distL="0" distR="0" wp14:anchorId="3B787AB2" wp14:editId="1807D176">
            <wp:extent cx="4858428" cy="3629532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8E571" w14:textId="77777777" w:rsidR="009A0B00" w:rsidRDefault="009A0B00"/>
    <w:sectPr w:rsidR="009A0B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MTO2tDAzMjM2MDRS0lEKTi0uzszPAykwrAUATghPbSwAAAA="/>
  </w:docVars>
  <w:rsids>
    <w:rsidRoot w:val="009A0B00"/>
    <w:rsid w:val="00780481"/>
    <w:rsid w:val="009A0B00"/>
    <w:rsid w:val="00FD4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8E52E"/>
  <w15:chartTrackingRefBased/>
  <w15:docId w15:val="{BF018237-476D-4154-9B9A-9292DD8F7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0B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827</Words>
  <Characters>4719</Characters>
  <Application>Microsoft Office Word</Application>
  <DocSecurity>0</DocSecurity>
  <Lines>39</Lines>
  <Paragraphs>11</Paragraphs>
  <ScaleCrop>false</ScaleCrop>
  <Company/>
  <LinksUpToDate>false</LinksUpToDate>
  <CharactersWithSpaces>5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AN Srinath</dc:creator>
  <cp:keywords/>
  <dc:description/>
  <cp:lastModifiedBy>SRINIVASAN Srinath</cp:lastModifiedBy>
  <cp:revision>2</cp:revision>
  <dcterms:created xsi:type="dcterms:W3CDTF">2021-10-10T11:40:00Z</dcterms:created>
  <dcterms:modified xsi:type="dcterms:W3CDTF">2021-10-31T09:33:00Z</dcterms:modified>
</cp:coreProperties>
</file>